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Tokyo</w:t>
      </w:r>
    </w:p>
    <w:bookmarkStart w:id="22" w:name="X06b1ffd195ca8c2b33e0f24bb87d699ede13fdb"/>
    <w:p>
      <w:pPr>
        <w:pStyle w:val="Heading1"/>
      </w:pPr>
      <w:r>
        <w:t xml:space="preserve">Internship Application Letter for Industrial Engineer Position in Toky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Japan Tokyo</w:t>
      </w:r>
    </w:p>
    <w:bookmarkEnd w:id="20"/>
    <w:bookmarkStart w:id="21" w:name="X183df1543fb72292e493b2ecc29522712cffc89"/>
    <w:p>
      <w:pPr>
        <w:pStyle w:val="Heading2"/>
      </w:pPr>
      <w:r>
        <w:t xml:space="preserve">Subject: Internship Application for Industrial Engineer Position – Tokyo Campus</w:t>
      </w:r>
    </w:p>
    <w:p>
      <w:pPr>
        <w:pStyle w:val="FirstParagraph"/>
      </w:pPr>
      <w:r>
        <w:t xml:space="preserve">To the Esteemed Hiring Committee of [Company Nam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Industrial Engineering Intern position within your esteemed organization in</w:t>
      </w:r>
      <w:r>
        <w:t xml:space="preserve"> </w:t>
      </w:r>
      <w:r>
        <w:rPr>
          <w:bCs/>
          <w:b/>
        </w:rPr>
        <w:t xml:space="preserve">Japan Tokyo</w:t>
      </w:r>
      <w:r>
        <w:t xml:space="preserve">. As a final-year Industrial Engineering student at [Your University], deeply inspired by Japan's global leadership in operational excellence and manufacturing innovation, I have meticulously prepared this application to contribute meaningfully to your team while immersing myself in Tokyo's dynamic industrial ecosystem.</w:t>
      </w:r>
    </w:p>
    <w:p>
      <w:pPr>
        <w:pStyle w:val="BodyText"/>
      </w:pPr>
      <w:r>
        <w:t xml:space="preserve">My academic journey has centered on optimizing complex systems – a core tenet of</w:t>
      </w:r>
      <w:r>
        <w:t xml:space="preserve"> </w:t>
      </w:r>
      <w:r>
        <w:rPr>
          <w:bCs/>
          <w:b/>
        </w:rPr>
        <w:t xml:space="preserve">Industrial Engineer</w:t>
      </w:r>
      <w:r>
        <w:t xml:space="preserve"> </w:t>
      </w:r>
      <w:r>
        <w:t xml:space="preserve">practice. Through rigorous coursework in Operations Research, Lean Six Sigma, and Supply Chain Management, I have developed proficiency in tools such as Minitab for statistical analysis, Arena for simulation modeling, and Value Stream Mapping for process improvement. My capstone project focused on optimizing production workflow at a local automotive component manufacturer (in collaboration with [Local Company Name]), where I reduced assembly line bottlenecks by 27% through workstation reconfiguration and real-time data monitoring. This experience solidified my understanding that industrial engineering is not merely about efficiency metrics, but about harmonizing human capability, technology, and workflow to create sustainable value – a philosophy deeply resonant with Japan's renowned</w:t>
      </w:r>
      <w:r>
        <w:t xml:space="preserve"> </w:t>
      </w:r>
      <w:r>
        <w:rPr>
          <w:iCs/>
          <w:i/>
        </w:rPr>
        <w:t xml:space="preserve">kaizen</w:t>
      </w:r>
      <w:r>
        <w:t xml:space="preserve"> </w:t>
      </w:r>
      <w:r>
        <w:t xml:space="preserve">culture.</w:t>
      </w:r>
    </w:p>
    <w:p>
      <w:pPr>
        <w:pStyle w:val="BodyText"/>
      </w:pPr>
      <w:r>
        <w:t xml:space="preserve">What particularly drives my application for this opportunity in Tokyo is the unparalleled convergence of cutting-edge manufacturing and cultural mastery I seek to experience. Tokyo serves as the nerve center for industries where industrial engineering transforms global innovation: from precision robotics in Shibuya's tech hubs to sustainable logistics networks supporting worldwide e-commerce giants. I am eager to learn from a company like [Company Name], which has consistently demonstrated how</w:t>
      </w:r>
      <w:r>
        <w:t xml:space="preserve"> </w:t>
      </w:r>
      <w:r>
        <w:rPr>
          <w:bCs/>
          <w:b/>
        </w:rPr>
        <w:t xml:space="preserve">Industrial Engineer</w:t>
      </w:r>
      <w:r>
        <w:t xml:space="preserve"> </w:t>
      </w:r>
      <w:r>
        <w:t xml:space="preserve">expertise drives quality and reliability – principles exemplified by the Toyota Production System, a cornerstone of modern industrial thought originating in Japan. My ambition is not merely to observe this excellence but to actively contribute through my skills in process optimization, data-driven decision-making, and cross-functional collaboration within a Tokyo-based environment.</w:t>
      </w:r>
    </w:p>
    <w:p>
      <w:pPr>
        <w:pStyle w:val="BodyText"/>
      </w:pPr>
      <w:r>
        <w:t xml:space="preserve">Having researched your company’s projects in [mention specific project if possible, e.g., "automotive supply chain resilience" or "smart factory implementation"], I am confident my technical skills align precisely with your operational goals. For instance, I successfully implemented a Kanban system for a campus-based student-run café, reducing inventory costs by 22% while improving service speed during peak hours – demonstrating adaptability of lean principles to diverse settings. My proficiency in Python for data automation and basic Japanese (JLPT N3 level) further positions me to integrate seamlessly into your Tokyo operations. I understand the importance of</w:t>
      </w:r>
      <w:r>
        <w:t xml:space="preserve"> </w:t>
      </w:r>
      <w:r>
        <w:rPr>
          <w:iCs/>
          <w:i/>
        </w:rPr>
        <w:t xml:space="preserve">wa</w:t>
      </w:r>
      <w:r>
        <w:t xml:space="preserve"> </w:t>
      </w:r>
      <w:r>
        <w:t xml:space="preserve">(harmony) in Japanese workplace dynamics and am committed to learning company protocols, respecting hierarchical structures, and contributing respectfully to team objectives – qualities I've cultivated through cultural immersion workshops and mentorship at my university's global affairs department.</w:t>
      </w:r>
    </w:p>
    <w:p>
      <w:pPr>
        <w:pStyle w:val="BodyText"/>
      </w:pPr>
      <w:r>
        <w:t xml:space="preserve">I am particularly drawn to Tokyo not just as a city of economic power but as a living classroom for industrial innovation. The juxtaposition of ancient traditions with futuristic technology here – from Shinto shrine logistics to AI-driven manufacturing in Odaiba – creates an unmatched environment for growth. I envision my internship contributing to tangible outcomes: analyzing production data flows at your Tokyo facility, supporting quality control initiatives, or developing ergonomic solutions that enhance worker safety and productivity. Crucially, I seek a mentorship-driven experience where I can absorb the subtle nuances of Japanese industrial culture – from</w:t>
      </w:r>
      <w:r>
        <w:t xml:space="preserve"> </w:t>
      </w:r>
      <w:r>
        <w:rPr>
          <w:iCs/>
          <w:i/>
        </w:rPr>
        <w:t xml:space="preserve">ringi</w:t>
      </w:r>
      <w:r>
        <w:t xml:space="preserve"> </w:t>
      </w:r>
      <w:r>
        <w:t xml:space="preserve">(consensus-based decision-making) to meticulous attention to detail in documentation – skills as vital as technical proficiency for long-term success in global engineering roles.</w:t>
      </w:r>
    </w:p>
    <w:p>
      <w:pPr>
        <w:pStyle w:val="BodyText"/>
      </w:pPr>
      <w:r>
        <w:t xml:space="preserve">My academic record reflects consistent dedication, maintaining a 3.8/4.0 GPA while serving as Vice President of [Your University’s Engineering Club], where I organized workshops on sustainable manufacturing practices attended by 150+ peers. Beyond technical skills, I thrive in collaborative environments – evidenced by my leadership in the university’s regional robotics competition team (ranking top 5 nationally), where communication and process optimization were pivotal to our success. I am prepared to work diligently within Tokyo's demanding professional landscape, understanding that excellence is built through disciplined effort and continuous learning.</w:t>
      </w:r>
    </w:p>
    <w:p>
      <w:pPr>
        <w:pStyle w:val="BodyText"/>
      </w:pPr>
      <w:r>
        <w:t xml:space="preserve">Thank you for considering this</w:t>
      </w:r>
      <w:r>
        <w:t xml:space="preserve"> </w:t>
      </w:r>
      <w:r>
        <w:rPr>
          <w:bCs/>
          <w:b/>
        </w:rPr>
        <w:t xml:space="preserve">Internship Application Letter</w:t>
      </w:r>
      <w:r>
        <w:t xml:space="preserve">. I am eager to bring my analytical rigor, adaptability, and passion for operational excellence to your Tokyo operations. The prospect of contributing to a company that shapes industrial progress in Japan is both an honor and a deeply motivating challenge. I welcome the opportunity to discuss how my background in</w:t>
      </w:r>
      <w:r>
        <w:t xml:space="preserve"> </w:t>
      </w:r>
      <w:r>
        <w:rPr>
          <w:bCs/>
          <w:b/>
        </w:rPr>
        <w:t xml:space="preserve">Industrial Engineer</w:t>
      </w:r>
      <w:r>
        <w:t xml:space="preserve"> </w:t>
      </w:r>
      <w:r>
        <w:t xml:space="preserve">principles can support [Company Name]'s vision within the vibrant context of</w:t>
      </w:r>
      <w:r>
        <w:t xml:space="preserve"> </w:t>
      </w:r>
      <w:r>
        <w:rPr>
          <w:bCs/>
          <w:b/>
        </w:rPr>
        <w:t xml:space="preserve">Japan Tokyo</w:t>
      </w:r>
      <w:r>
        <w:t xml:space="preserve">. My resume, attached for your review, provides further detail on my qualifications.</w:t>
      </w:r>
    </w:p>
    <w:p>
      <w:pPr>
        <w:pStyle w:val="BodyText"/>
      </w:pPr>
      <w:r>
        <w:t xml:space="preserve">I look forward to the possibility of discussing this opportunity at your convenience. Thank you for your time and consideration.</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in Tokyo</dc:title>
  <dc:creator/>
  <dc:language>en</dc:language>
  <cp:keywords/>
  <dcterms:created xsi:type="dcterms:W3CDTF">2026-07-21T12:13:13Z</dcterms:created>
  <dcterms:modified xsi:type="dcterms:W3CDTF">2026-07-21T12:13:13Z</dcterms:modified>
</cp:coreProperties>
</file>

<file path=docProps/custom.xml><?xml version="1.0" encoding="utf-8"?>
<Properties xmlns="http://schemas.openxmlformats.org/officeDocument/2006/custom-properties" xmlns:vt="http://schemas.openxmlformats.org/officeDocument/2006/docPropsVTypes"/>
</file>